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05036" w14:textId="77777777" w:rsidR="00DC5DD2" w:rsidRPr="0052002F" w:rsidRDefault="00C97316" w:rsidP="00DC5DD2">
      <w:pPr>
        <w:spacing w:after="0"/>
        <w:jc w:val="center"/>
        <w:rPr>
          <w:rFonts w:ascii="Times New Roman" w:hAnsi="Times New Roman" w:cs="Times New Roman"/>
          <w:b/>
          <w:i/>
          <w:color w:val="3366CC"/>
          <w:sz w:val="48"/>
          <w:szCs w:val="44"/>
        </w:rPr>
      </w:pPr>
      <w:bookmarkStart w:id="0" w:name="_Hlk481160284"/>
      <w:bookmarkStart w:id="1" w:name="_GoBack"/>
      <w:bookmarkEnd w:id="1"/>
      <w:r w:rsidRPr="004F11F4">
        <w:rPr>
          <w:noProof/>
          <w:color w:val="1155CC"/>
          <w:sz w:val="32"/>
        </w:rPr>
        <w:drawing>
          <wp:anchor distT="0" distB="0" distL="114300" distR="114300" simplePos="0" relativeHeight="251663360" behindDoc="1" locked="0" layoutInCell="1" allowOverlap="1" wp14:anchorId="501236C8" wp14:editId="65CC87CC">
            <wp:simplePos x="0" y="0"/>
            <wp:positionH relativeFrom="margin">
              <wp:posOffset>-635</wp:posOffset>
            </wp:positionH>
            <wp:positionV relativeFrom="margin">
              <wp:posOffset>438150</wp:posOffset>
            </wp:positionV>
            <wp:extent cx="1085850" cy="1602105"/>
            <wp:effectExtent l="0" t="0" r="0" b="0"/>
            <wp:wrapTight wrapText="bothSides">
              <wp:wrapPolygon edited="0">
                <wp:start x="10232" y="0"/>
                <wp:lineTo x="8337" y="514"/>
                <wp:lineTo x="3032" y="3596"/>
                <wp:lineTo x="0" y="6935"/>
                <wp:lineTo x="0" y="7962"/>
                <wp:lineTo x="379" y="19776"/>
                <wp:lineTo x="2274" y="21317"/>
                <wp:lineTo x="7200" y="21317"/>
                <wp:lineTo x="7958" y="20547"/>
                <wp:lineTo x="21221" y="18235"/>
                <wp:lineTo x="21221" y="5907"/>
                <wp:lineTo x="20463" y="3853"/>
                <wp:lineTo x="16674" y="1541"/>
                <wp:lineTo x="13263" y="0"/>
                <wp:lineTo x="10232" y="0"/>
              </wp:wrapPolygon>
            </wp:wrapTight>
            <wp:docPr id="6" name="Picture 6" descr="DOVE020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VE02040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74C" w:rsidRPr="004F11F4">
        <w:rPr>
          <w:rFonts w:ascii="Times New Roman" w:hAnsi="Times New Roman" w:cs="Times New Roman"/>
          <w:b/>
          <w:i/>
          <w:color w:val="1155CC"/>
          <w:sz w:val="56"/>
          <w:szCs w:val="44"/>
        </w:rPr>
        <w:t>W</w:t>
      </w:r>
      <w:r w:rsidR="00DC5DD2" w:rsidRPr="004F11F4">
        <w:rPr>
          <w:rFonts w:ascii="Times New Roman" w:hAnsi="Times New Roman" w:cs="Times New Roman"/>
          <w:b/>
          <w:i/>
          <w:color w:val="1155CC"/>
          <w:sz w:val="56"/>
          <w:szCs w:val="44"/>
        </w:rPr>
        <w:t>ord and Deed Ministries</w:t>
      </w:r>
    </w:p>
    <w:p w14:paraId="6C11D34C" w14:textId="77777777" w:rsidR="00DC5DD2" w:rsidRPr="0052002F" w:rsidRDefault="0067578A" w:rsidP="00DC5DD2">
      <w:pPr>
        <w:spacing w:after="0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4F11F4">
        <w:rPr>
          <w:noProof/>
          <w:color w:val="1155CC"/>
          <w:sz w:val="24"/>
        </w:rPr>
        <w:drawing>
          <wp:anchor distT="0" distB="0" distL="114300" distR="114300" simplePos="0" relativeHeight="251664384" behindDoc="1" locked="0" layoutInCell="1" allowOverlap="1" wp14:anchorId="72828196" wp14:editId="13B24797">
            <wp:simplePos x="0" y="0"/>
            <wp:positionH relativeFrom="column">
              <wp:posOffset>4381500</wp:posOffset>
            </wp:positionH>
            <wp:positionV relativeFrom="paragraph">
              <wp:posOffset>6350</wp:posOffset>
            </wp:positionV>
            <wp:extent cx="2230120" cy="1671320"/>
            <wp:effectExtent l="0" t="0" r="0" b="5080"/>
            <wp:wrapThrough wrapText="bothSides">
              <wp:wrapPolygon edited="0">
                <wp:start x="0" y="0"/>
                <wp:lineTo x="0" y="21419"/>
                <wp:lineTo x="21403" y="21419"/>
                <wp:lineTo x="2140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athryn receiving Gift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120" cy="1671320"/>
                    </a:xfrm>
                    <a:prstGeom prst="rect">
                      <a:avLst/>
                    </a:prstGeom>
                    <a:effectLst>
                      <a:softEdge rad="127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8" w:history="1">
        <w:r w:rsidR="00753915" w:rsidRPr="004F11F4">
          <w:rPr>
            <w:rStyle w:val="Hyperlink"/>
            <w:rFonts w:ascii="Times New Roman" w:hAnsi="Times New Roman" w:cs="Times New Roman"/>
            <w:color w:val="1155CC"/>
            <w:sz w:val="28"/>
            <w:szCs w:val="26"/>
          </w:rPr>
          <w:t>kathrynsears@yahoo.com</w:t>
        </w:r>
      </w:hyperlink>
      <w:r w:rsidR="00891B86">
        <w:rPr>
          <w:rFonts w:ascii="Times New Roman" w:hAnsi="Times New Roman" w:cs="Times New Roman"/>
          <w:b/>
          <w:sz w:val="28"/>
          <w:szCs w:val="26"/>
        </w:rPr>
        <w:t xml:space="preserve"> (216) 870</w:t>
      </w:r>
      <w:r w:rsidR="00753915">
        <w:rPr>
          <w:rFonts w:ascii="Times New Roman" w:hAnsi="Times New Roman" w:cs="Times New Roman"/>
          <w:b/>
          <w:sz w:val="28"/>
          <w:szCs w:val="26"/>
        </w:rPr>
        <w:t>-</w:t>
      </w:r>
      <w:r w:rsidR="00891B86">
        <w:rPr>
          <w:rFonts w:ascii="Times New Roman" w:hAnsi="Times New Roman" w:cs="Times New Roman"/>
          <w:b/>
          <w:sz w:val="28"/>
          <w:szCs w:val="26"/>
        </w:rPr>
        <w:t>0936</w:t>
      </w:r>
    </w:p>
    <w:p w14:paraId="02E406D8" w14:textId="77777777" w:rsidR="00DC5DD2" w:rsidRPr="0052002F" w:rsidRDefault="00DC5DD2" w:rsidP="00DC5DD2">
      <w:pPr>
        <w:spacing w:after="0"/>
        <w:jc w:val="center"/>
        <w:rPr>
          <w:rFonts w:ascii="Times New Roman" w:hAnsi="Times New Roman" w:cs="Times New Roman"/>
          <w:sz w:val="28"/>
          <w:szCs w:val="26"/>
        </w:rPr>
      </w:pPr>
      <w:r w:rsidRPr="0052002F">
        <w:rPr>
          <w:rFonts w:ascii="Times New Roman" w:hAnsi="Times New Roman" w:cs="Times New Roman"/>
          <w:sz w:val="28"/>
          <w:szCs w:val="26"/>
        </w:rPr>
        <w:t>Bringing Help and Hope to the Nations</w:t>
      </w:r>
    </w:p>
    <w:p w14:paraId="00E7463E" w14:textId="77777777" w:rsidR="00C97316" w:rsidRDefault="00DC5DD2" w:rsidP="00C97316">
      <w:pPr>
        <w:spacing w:after="0"/>
        <w:jc w:val="center"/>
        <w:rPr>
          <w:rFonts w:ascii="Times New Roman" w:hAnsi="Times New Roman" w:cs="Times New Roman"/>
          <w:sz w:val="28"/>
          <w:szCs w:val="26"/>
        </w:rPr>
      </w:pPr>
      <w:r w:rsidRPr="0052002F">
        <w:rPr>
          <w:rFonts w:ascii="Times New Roman" w:hAnsi="Times New Roman" w:cs="Times New Roman"/>
          <w:sz w:val="28"/>
          <w:szCs w:val="26"/>
        </w:rPr>
        <w:t>through Jesus Christ our Lord</w:t>
      </w:r>
      <w:bookmarkStart w:id="2" w:name="m_1538561965554730663__Hlk495416743"/>
    </w:p>
    <w:p w14:paraId="437E6DBA" w14:textId="77777777" w:rsidR="00C97316" w:rsidRDefault="00825963" w:rsidP="00C97316">
      <w:pPr>
        <w:spacing w:after="0"/>
        <w:jc w:val="center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b/>
          <w:bCs/>
          <w:color w:val="222222"/>
          <w:sz w:val="28"/>
          <w:szCs w:val="24"/>
        </w:rPr>
        <w:t>January</w:t>
      </w:r>
      <w:r w:rsidR="00C97316" w:rsidRPr="00AF5C59">
        <w:rPr>
          <w:rFonts w:ascii="Times New Roman" w:hAnsi="Times New Roman" w:cs="Times New Roman"/>
          <w:b/>
          <w:bCs/>
          <w:color w:val="222222"/>
          <w:sz w:val="28"/>
          <w:szCs w:val="24"/>
        </w:rPr>
        <w:t xml:space="preserve"> 201</w:t>
      </w:r>
      <w:r>
        <w:rPr>
          <w:rFonts w:ascii="Times New Roman" w:hAnsi="Times New Roman" w:cs="Times New Roman"/>
          <w:b/>
          <w:bCs/>
          <w:color w:val="222222"/>
          <w:sz w:val="28"/>
          <w:szCs w:val="24"/>
        </w:rPr>
        <w:t>8</w:t>
      </w:r>
      <w:r w:rsidR="00C97316" w:rsidRPr="00AF5C59">
        <w:rPr>
          <w:rFonts w:ascii="Times New Roman" w:hAnsi="Times New Roman" w:cs="Times New Roman"/>
          <w:b/>
          <w:bCs/>
          <w:color w:val="222222"/>
          <w:sz w:val="28"/>
          <w:szCs w:val="24"/>
        </w:rPr>
        <w:t xml:space="preserve"> Newsletter</w:t>
      </w:r>
      <w:bookmarkEnd w:id="2"/>
    </w:p>
    <w:p w14:paraId="644441B1" w14:textId="77777777" w:rsidR="00C97316" w:rsidRDefault="00CF7D79" w:rsidP="00C97316">
      <w:pPr>
        <w:spacing w:after="0"/>
        <w:jc w:val="center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9711524" wp14:editId="4244E324">
                <wp:simplePos x="0" y="0"/>
                <wp:positionH relativeFrom="column">
                  <wp:posOffset>381000</wp:posOffset>
                </wp:positionH>
                <wp:positionV relativeFrom="paragraph">
                  <wp:posOffset>174625</wp:posOffset>
                </wp:positionV>
                <wp:extent cx="4467225" cy="381000"/>
                <wp:effectExtent l="0" t="0" r="19050" b="2857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7225" cy="381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70E84F" id="Rectangle: Rounded Corners 3" o:spid="_x0000_s1026" style="position:absolute;margin-left:30pt;margin-top:13.75pt;width:351.75pt;height:30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" fillcolor="white [3201]" strokecolor="#70ad47 [3209]" strokeweight="1pt">
                <v:stroke joinstyle="miter"/>
              </v:roundrect>
            </w:pict>
          </mc:Fallback>
        </mc:AlternateContent>
      </w:r>
    </w:p>
    <w:p w14:paraId="29991B30" w14:textId="77777777" w:rsidR="00C97316" w:rsidRPr="00AF5C59" w:rsidRDefault="00243B8F" w:rsidP="00C97316">
      <w:pPr>
        <w:spacing w:after="0"/>
        <w:rPr>
          <w:rFonts w:ascii="Times New Roman" w:hAnsi="Times New Roman" w:cs="Times New Roman"/>
          <w:color w:val="000000"/>
          <w:sz w:val="28"/>
          <w:szCs w:val="24"/>
        </w:rPr>
      </w:pPr>
      <w:r>
        <w:rPr>
          <w:rFonts w:ascii="Times New Roman" w:hAnsi="Times New Roman" w:cs="Times New Roman"/>
          <w:bCs/>
          <w:sz w:val="28"/>
          <w:szCs w:val="24"/>
        </w:rPr>
        <w:t xml:space="preserve">    </w:t>
      </w:r>
      <w:r w:rsidR="0067578A">
        <w:rPr>
          <w:rFonts w:ascii="Times New Roman" w:hAnsi="Times New Roman" w:cs="Times New Roman"/>
          <w:bCs/>
          <w:sz w:val="28"/>
          <w:szCs w:val="24"/>
        </w:rPr>
        <w:t>W</w:t>
      </w:r>
      <w:r w:rsidR="00C97316" w:rsidRPr="00C97316">
        <w:rPr>
          <w:rFonts w:ascii="Times New Roman" w:hAnsi="Times New Roman" w:cs="Times New Roman"/>
          <w:bCs/>
          <w:sz w:val="28"/>
          <w:szCs w:val="24"/>
        </w:rPr>
        <w:t>ebsite:</w:t>
      </w:r>
      <w:r w:rsidR="00C97316" w:rsidRPr="00C97316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hyperlink r:id="rId9" w:tgtFrame="_blank" w:history="1">
        <w:r w:rsidR="00C97316" w:rsidRPr="00C97316">
          <w:rPr>
            <w:rFonts w:ascii="Times New Roman" w:hAnsi="Times New Roman" w:cs="Times New Roman"/>
            <w:b/>
            <w:bCs/>
            <w:color w:val="1155CC"/>
            <w:sz w:val="28"/>
            <w:szCs w:val="24"/>
            <w:u w:val="single"/>
          </w:rPr>
          <w:t>word</w:t>
        </w:r>
        <w:r w:rsidR="00C97316" w:rsidRPr="004F11F4">
          <w:rPr>
            <w:rFonts w:ascii="Times New Roman" w:hAnsi="Times New Roman" w:cs="Times New Roman"/>
            <w:b/>
            <w:bCs/>
            <w:color w:val="1155CC"/>
            <w:sz w:val="28"/>
            <w:szCs w:val="24"/>
            <w:u w:val="single"/>
          </w:rPr>
          <w:t>anddeedm</w:t>
        </w:r>
        <w:r w:rsidR="00C97316" w:rsidRPr="00C97316">
          <w:rPr>
            <w:rFonts w:ascii="Times New Roman" w:hAnsi="Times New Roman" w:cs="Times New Roman"/>
            <w:b/>
            <w:bCs/>
            <w:color w:val="1155CC"/>
            <w:sz w:val="28"/>
            <w:szCs w:val="24"/>
            <w:u w:val="single"/>
          </w:rPr>
          <w:t>inistries.com</w:t>
        </w:r>
      </w:hyperlink>
    </w:p>
    <w:p w14:paraId="71B4CBE3" w14:textId="77777777" w:rsidR="00C97316" w:rsidRPr="00AF5C59" w:rsidRDefault="00C97316" w:rsidP="00C97316">
      <w:pPr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AF5C59">
        <w:rPr>
          <w:rFonts w:ascii="Times New Roman" w:hAnsi="Times New Roman" w:cs="Times New Roman"/>
          <w:b/>
          <w:bCs/>
          <w:color w:val="000000"/>
          <w:sz w:val="24"/>
          <w:szCs w:val="24"/>
        </w:rPr>
        <w:t> </w:t>
      </w:r>
    </w:p>
    <w:p w14:paraId="3FFEC04C" w14:textId="77777777" w:rsidR="00C97316" w:rsidRPr="00AF5C59" w:rsidRDefault="00C97316" w:rsidP="00C97316">
      <w:pPr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AF5C59">
        <w:rPr>
          <w:rFonts w:ascii="Times New Roman" w:hAnsi="Times New Roman" w:cs="Times New Roman"/>
          <w:b/>
          <w:bCs/>
          <w:color w:val="000000"/>
          <w:sz w:val="24"/>
          <w:szCs w:val="24"/>
        </w:rPr>
        <w:t> </w:t>
      </w:r>
    </w:p>
    <w:p w14:paraId="2B23EEC4" w14:textId="77777777" w:rsidR="0067578A" w:rsidRDefault="0067578A" w:rsidP="009752A9">
      <w:pPr>
        <w:spacing w:line="257" w:lineRule="atLeast"/>
        <w:ind w:firstLine="720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</w:p>
    <w:p w14:paraId="1C8B8FCD" w14:textId="77777777" w:rsidR="000C474C" w:rsidRPr="00AF0AFB" w:rsidRDefault="000C474C" w:rsidP="0067578A">
      <w:pPr>
        <w:spacing w:line="257" w:lineRule="atLeast"/>
        <w:ind w:firstLine="720"/>
        <w:jc w:val="center"/>
        <w:rPr>
          <w:rFonts w:ascii="Times New Roman" w:hAnsi="Times New Roman" w:cs="Times New Roman"/>
          <w:b/>
          <w:i/>
          <w:color w:val="000000"/>
          <w:sz w:val="28"/>
          <w:szCs w:val="24"/>
        </w:rPr>
      </w:pPr>
      <w:r w:rsidRPr="00AF0AFB">
        <w:rPr>
          <w:rFonts w:ascii="Times New Roman" w:hAnsi="Times New Roman" w:cs="Times New Roman"/>
          <w:b/>
          <w:i/>
          <w:color w:val="000000"/>
          <w:sz w:val="28"/>
          <w:szCs w:val="24"/>
        </w:rPr>
        <w:t xml:space="preserve">And having spent some time in Antioch, the Apostle Paul left and passed through the region of Galatia and Phrygia, strengthening all the disciples. </w:t>
      </w:r>
      <w:r w:rsidR="00AF0AFB">
        <w:rPr>
          <w:rFonts w:ascii="Times New Roman" w:hAnsi="Times New Roman" w:cs="Times New Roman"/>
          <w:b/>
          <w:i/>
          <w:color w:val="000000"/>
          <w:sz w:val="28"/>
          <w:szCs w:val="24"/>
        </w:rPr>
        <w:t xml:space="preserve"> </w:t>
      </w:r>
      <w:r w:rsidRPr="00AF0AFB">
        <w:rPr>
          <w:rFonts w:ascii="Times New Roman" w:hAnsi="Times New Roman" w:cs="Times New Roman"/>
          <w:b/>
          <w:i/>
          <w:color w:val="000000"/>
          <w:sz w:val="28"/>
          <w:szCs w:val="24"/>
        </w:rPr>
        <w:t>Acts 18:23</w:t>
      </w:r>
    </w:p>
    <w:p w14:paraId="31186099" w14:textId="77777777" w:rsidR="000C474C" w:rsidRPr="00AF0AFB" w:rsidRDefault="000C474C" w:rsidP="009752A9">
      <w:pPr>
        <w:spacing w:line="257" w:lineRule="atLeast"/>
        <w:ind w:firstLine="720"/>
        <w:rPr>
          <w:rFonts w:ascii="Arial" w:hAnsi="Arial" w:cs="Arial"/>
          <w:color w:val="000000"/>
          <w:sz w:val="24"/>
          <w:szCs w:val="24"/>
        </w:rPr>
      </w:pPr>
      <w:bookmarkStart w:id="3" w:name="_Hlk503872357"/>
      <w:r w:rsidRPr="00AF0AFB">
        <w:rPr>
          <w:rFonts w:ascii="Arial" w:hAnsi="Arial" w:cs="Arial"/>
          <w:color w:val="000000"/>
          <w:sz w:val="24"/>
          <w:szCs w:val="24"/>
        </w:rPr>
        <w:t xml:space="preserve">We are to follow the example of the Apostles and do all we can to bring souls to Christ and </w:t>
      </w:r>
      <w:r w:rsidR="00125E06" w:rsidRPr="00AF0AFB">
        <w:rPr>
          <w:rFonts w:ascii="Arial" w:hAnsi="Arial" w:cs="Arial"/>
          <w:color w:val="000000"/>
          <w:sz w:val="24"/>
          <w:szCs w:val="24"/>
        </w:rPr>
        <w:t xml:space="preserve">to </w:t>
      </w:r>
      <w:r w:rsidRPr="00AF0AFB">
        <w:rPr>
          <w:rFonts w:ascii="Arial" w:hAnsi="Arial" w:cs="Arial"/>
          <w:color w:val="000000"/>
          <w:sz w:val="24"/>
          <w:szCs w:val="24"/>
        </w:rPr>
        <w:t xml:space="preserve">strengthen the disciples. </w:t>
      </w:r>
      <w:r w:rsidR="00B1191F" w:rsidRPr="00AF0AFB">
        <w:rPr>
          <w:rFonts w:ascii="Arial" w:hAnsi="Arial" w:cs="Arial"/>
          <w:color w:val="000000"/>
          <w:sz w:val="24"/>
          <w:szCs w:val="24"/>
        </w:rPr>
        <w:t>Thank you for your financial and prayer support. Thank you for helping to send me to teach young Christians in Nepal</w:t>
      </w:r>
      <w:r w:rsidR="00AF0AFB">
        <w:rPr>
          <w:rFonts w:ascii="Arial" w:hAnsi="Arial" w:cs="Arial"/>
          <w:color w:val="000000"/>
          <w:sz w:val="24"/>
          <w:szCs w:val="24"/>
        </w:rPr>
        <w:t>,</w:t>
      </w:r>
      <w:r w:rsidR="00B1191F" w:rsidRPr="00AF0AFB">
        <w:rPr>
          <w:rFonts w:ascii="Arial" w:hAnsi="Arial" w:cs="Arial"/>
          <w:color w:val="000000"/>
          <w:sz w:val="24"/>
          <w:szCs w:val="24"/>
        </w:rPr>
        <w:t xml:space="preserve"> to preach the gospel in India bringing Hindus to salvation</w:t>
      </w:r>
      <w:r w:rsidR="00AF0AFB">
        <w:rPr>
          <w:rFonts w:ascii="Arial" w:hAnsi="Arial" w:cs="Arial"/>
          <w:color w:val="000000"/>
          <w:sz w:val="24"/>
          <w:szCs w:val="24"/>
        </w:rPr>
        <w:t>;</w:t>
      </w:r>
      <w:r w:rsidR="00B1191F" w:rsidRPr="00AF0AFB">
        <w:rPr>
          <w:rFonts w:ascii="Arial" w:hAnsi="Arial" w:cs="Arial"/>
          <w:color w:val="000000"/>
          <w:sz w:val="24"/>
          <w:szCs w:val="24"/>
        </w:rPr>
        <w:t xml:space="preserve"> and thank you for your help and prayers enabling me to minister in the interior of Liberia</w:t>
      </w:r>
      <w:r w:rsidR="004E564A" w:rsidRPr="00AF0AFB">
        <w:rPr>
          <w:rFonts w:ascii="Arial" w:hAnsi="Arial" w:cs="Arial"/>
          <w:color w:val="000000"/>
          <w:sz w:val="24"/>
          <w:szCs w:val="24"/>
        </w:rPr>
        <w:t xml:space="preserve">. </w:t>
      </w:r>
    </w:p>
    <w:bookmarkEnd w:id="3"/>
    <w:p w14:paraId="0F3E9F1B" w14:textId="77777777" w:rsidR="002973EA" w:rsidRPr="00AF0AFB" w:rsidRDefault="00C63022" w:rsidP="002973E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b/>
          <w:i/>
          <w:noProof/>
          <w:color w:val="000000"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67CAA67B" wp14:editId="6461A4AF">
            <wp:simplePos x="0" y="0"/>
            <wp:positionH relativeFrom="margin">
              <wp:posOffset>3914140</wp:posOffset>
            </wp:positionH>
            <wp:positionV relativeFrom="paragraph">
              <wp:posOffset>253365</wp:posOffset>
            </wp:positionV>
            <wp:extent cx="2633980" cy="1921510"/>
            <wp:effectExtent l="0" t="0" r="0" b="2540"/>
            <wp:wrapThrough wrapText="bothSides">
              <wp:wrapPolygon edited="0">
                <wp:start x="0" y="0"/>
                <wp:lineTo x="0" y="21414"/>
                <wp:lineTo x="21402" y="21414"/>
                <wp:lineTo x="21402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athryn YWAM class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2" t="13842" r="7267"/>
                    <a:stretch/>
                  </pic:blipFill>
                  <pic:spPr bwMode="auto">
                    <a:xfrm>
                      <a:off x="0" y="0"/>
                      <a:ext cx="2633980" cy="1921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73EA" w:rsidRPr="00AF0AFB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Back to Liberia February 3, 2018</w:t>
      </w:r>
    </w:p>
    <w:p w14:paraId="706A9A42" w14:textId="77777777" w:rsidR="002973EA" w:rsidRPr="00AF0AFB" w:rsidRDefault="002973EA" w:rsidP="002973E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 xml:space="preserve">Go then and make disciples of all the nations, baptizing them into the name of the Father and of the Son and of the Holy Spirit, teaching them to </w:t>
      </w:r>
      <w:proofErr w:type="gramStart"/>
      <w:r w:rsidRPr="00AF0AFB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observe</w:t>
      </w:r>
      <w:proofErr w:type="gramEnd"/>
      <w:r w:rsidRPr="00AF0AFB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 xml:space="preserve"> everything that I have commanded you… Amen. Matthew 28:19 &amp; 20a (AMP)</w:t>
      </w:r>
    </w:p>
    <w:p w14:paraId="44ACD2CF" w14:textId="77777777" w:rsidR="000C474C" w:rsidRPr="00AF0AFB" w:rsidRDefault="00C63022" w:rsidP="009752A9">
      <w:pPr>
        <w:spacing w:line="257" w:lineRule="atLeast"/>
        <w:ind w:firstLine="720"/>
        <w:rPr>
          <w:rFonts w:ascii="Arial" w:hAnsi="Arial" w:cs="Arial"/>
          <w:color w:val="000000"/>
          <w:sz w:val="24"/>
          <w:szCs w:val="24"/>
        </w:rPr>
      </w:pPr>
      <w:r w:rsidRPr="00C63022">
        <w:rPr>
          <w:rFonts w:ascii="Arial" w:hAnsi="Arial" w:cs="Arial"/>
          <w:b/>
          <w:bCs/>
          <w:i/>
          <w:iCs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0F7ABEA" wp14:editId="088AD76C">
                <wp:simplePos x="0" y="0"/>
                <wp:positionH relativeFrom="column">
                  <wp:posOffset>3914775</wp:posOffset>
                </wp:positionH>
                <wp:positionV relativeFrom="paragraph">
                  <wp:posOffset>808355</wp:posOffset>
                </wp:positionV>
                <wp:extent cx="2619375" cy="3048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93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78ADD" w14:textId="77777777" w:rsidR="00C63022" w:rsidRDefault="00C63022">
                            <w:r>
                              <w:t>Kathryn and her Liberian Evangelism T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F7AB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8.25pt;margin-top:63.65pt;width:206.25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">
                <v:textbox>
                  <w:txbxContent>
                    <w:p w14:paraId="56F78ADD" w14:textId="77777777" w:rsidR="00C63022" w:rsidRDefault="00C63022">
                      <w:r>
                        <w:t>Kathryn and her Liberian Evangelism Te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1191F" w:rsidRPr="00AF0AFB">
        <w:rPr>
          <w:rFonts w:ascii="Arial" w:hAnsi="Arial" w:cs="Arial"/>
          <w:color w:val="000000"/>
          <w:sz w:val="24"/>
          <w:szCs w:val="24"/>
        </w:rPr>
        <w:t xml:space="preserve">Only two weeks to go before I </w:t>
      </w:r>
      <w:r w:rsidR="004E564A" w:rsidRPr="00AF0AFB">
        <w:rPr>
          <w:rFonts w:ascii="Arial" w:hAnsi="Arial" w:cs="Arial"/>
          <w:color w:val="000000"/>
          <w:sz w:val="24"/>
          <w:szCs w:val="24"/>
        </w:rPr>
        <w:t>return to Liberia</w:t>
      </w:r>
      <w:r w:rsidR="00B1191F" w:rsidRPr="00AF0AFB">
        <w:rPr>
          <w:rFonts w:ascii="Arial" w:hAnsi="Arial" w:cs="Arial"/>
          <w:color w:val="000000"/>
          <w:sz w:val="24"/>
          <w:szCs w:val="24"/>
        </w:rPr>
        <w:t xml:space="preserve">. I will be leaving February 3 and returning February 26. </w:t>
      </w:r>
      <w:r w:rsidR="004E564A" w:rsidRPr="00AF0AFB">
        <w:rPr>
          <w:rFonts w:ascii="Arial" w:hAnsi="Arial" w:cs="Arial"/>
          <w:color w:val="000000"/>
          <w:sz w:val="24"/>
          <w:szCs w:val="24"/>
        </w:rPr>
        <w:t xml:space="preserve">Your prayers are vital. I will be traveling from village to village, spending two or three days in each place, preaching the gospel, </w:t>
      </w:r>
      <w:r w:rsidR="002E6955" w:rsidRPr="00AF0AFB">
        <w:rPr>
          <w:rFonts w:ascii="Arial" w:hAnsi="Arial" w:cs="Arial"/>
          <w:color w:val="000000"/>
          <w:sz w:val="24"/>
          <w:szCs w:val="24"/>
        </w:rPr>
        <w:t xml:space="preserve">praying for the sick, feeding the hungry and </w:t>
      </w:r>
      <w:r w:rsidR="004E564A" w:rsidRPr="00AF0AFB">
        <w:rPr>
          <w:rFonts w:ascii="Arial" w:hAnsi="Arial" w:cs="Arial"/>
          <w:color w:val="000000"/>
          <w:sz w:val="24"/>
          <w:szCs w:val="24"/>
        </w:rPr>
        <w:t xml:space="preserve">baptizing and teaching the new believers. </w:t>
      </w:r>
    </w:p>
    <w:p w14:paraId="35201A5A" w14:textId="77777777" w:rsidR="002973EA" w:rsidRPr="0029238D" w:rsidRDefault="002973EA" w:rsidP="009752A9">
      <w:pPr>
        <w:spacing w:line="257" w:lineRule="atLeast"/>
        <w:ind w:firstLine="720"/>
        <w:rPr>
          <w:rFonts w:ascii="Arial" w:hAnsi="Arial" w:cs="Arial"/>
          <w:color w:val="000000"/>
          <w:sz w:val="20"/>
          <w:szCs w:val="24"/>
        </w:rPr>
      </w:pPr>
    </w:p>
    <w:p w14:paraId="2B9FCFA7" w14:textId="77777777" w:rsidR="002E6955" w:rsidRPr="0029238D" w:rsidRDefault="002E6955" w:rsidP="0067578A">
      <w:pPr>
        <w:spacing w:line="257" w:lineRule="atLeast"/>
        <w:ind w:firstLine="720"/>
        <w:jc w:val="center"/>
        <w:rPr>
          <w:rFonts w:ascii="Arial" w:hAnsi="Arial" w:cs="Arial"/>
          <w:b/>
          <w:color w:val="000000"/>
          <w:sz w:val="28"/>
          <w:szCs w:val="24"/>
          <w:u w:val="single"/>
        </w:rPr>
      </w:pPr>
      <w:r w:rsidRPr="0029238D">
        <w:rPr>
          <w:rFonts w:ascii="Arial" w:hAnsi="Arial" w:cs="Arial"/>
          <w:b/>
          <w:color w:val="000000"/>
          <w:sz w:val="28"/>
          <w:szCs w:val="24"/>
          <w:u w:val="single"/>
        </w:rPr>
        <w:t xml:space="preserve">What to </w:t>
      </w:r>
      <w:r w:rsidR="0067578A" w:rsidRPr="0029238D">
        <w:rPr>
          <w:rFonts w:ascii="Arial" w:hAnsi="Arial" w:cs="Arial"/>
          <w:b/>
          <w:color w:val="000000"/>
          <w:sz w:val="28"/>
          <w:szCs w:val="24"/>
          <w:u w:val="single"/>
        </w:rPr>
        <w:t>P</w:t>
      </w:r>
      <w:r w:rsidRPr="0029238D">
        <w:rPr>
          <w:rFonts w:ascii="Arial" w:hAnsi="Arial" w:cs="Arial"/>
          <w:b/>
          <w:color w:val="000000"/>
          <w:sz w:val="28"/>
          <w:szCs w:val="24"/>
          <w:u w:val="single"/>
        </w:rPr>
        <w:t>ray for</w:t>
      </w:r>
      <w:r w:rsidR="009F1713">
        <w:rPr>
          <w:rFonts w:ascii="Arial" w:hAnsi="Arial" w:cs="Arial"/>
          <w:b/>
          <w:color w:val="000000"/>
          <w:sz w:val="28"/>
          <w:szCs w:val="24"/>
          <w:u w:val="single"/>
        </w:rPr>
        <w:t>:</w:t>
      </w:r>
      <w:r w:rsidR="00B856DB">
        <w:rPr>
          <w:rFonts w:ascii="Arial" w:hAnsi="Arial" w:cs="Arial"/>
          <w:b/>
          <w:color w:val="000000"/>
          <w:sz w:val="28"/>
          <w:szCs w:val="24"/>
          <w:u w:val="single"/>
        </w:rPr>
        <w:t xml:space="preserve"> Local</w:t>
      </w:r>
      <w:r w:rsidR="00B977D3">
        <w:rPr>
          <w:rFonts w:ascii="Arial" w:hAnsi="Arial" w:cs="Arial"/>
          <w:b/>
          <w:color w:val="000000"/>
          <w:sz w:val="28"/>
          <w:szCs w:val="24"/>
          <w:u w:val="single"/>
        </w:rPr>
        <w:t xml:space="preserve"> Ministry </w:t>
      </w:r>
      <w:r w:rsidR="00B856DB">
        <w:rPr>
          <w:rFonts w:ascii="Arial" w:hAnsi="Arial" w:cs="Arial"/>
          <w:b/>
          <w:color w:val="000000"/>
          <w:sz w:val="28"/>
          <w:szCs w:val="24"/>
          <w:u w:val="single"/>
        </w:rPr>
        <w:t xml:space="preserve">and </w:t>
      </w:r>
      <w:r w:rsidR="00756A33">
        <w:rPr>
          <w:rFonts w:ascii="Arial" w:hAnsi="Arial" w:cs="Arial"/>
          <w:b/>
          <w:color w:val="000000"/>
          <w:sz w:val="28"/>
          <w:szCs w:val="24"/>
          <w:u w:val="single"/>
        </w:rPr>
        <w:t xml:space="preserve">Trip to </w:t>
      </w:r>
      <w:r w:rsidR="00B856DB">
        <w:rPr>
          <w:rFonts w:ascii="Arial" w:hAnsi="Arial" w:cs="Arial"/>
          <w:b/>
          <w:color w:val="000000"/>
          <w:sz w:val="28"/>
          <w:szCs w:val="24"/>
          <w:u w:val="single"/>
        </w:rPr>
        <w:t>Liberia</w:t>
      </w:r>
    </w:p>
    <w:p w14:paraId="2CEE1528" w14:textId="77777777" w:rsidR="002E6955" w:rsidRPr="00AF0AFB" w:rsidRDefault="00151B06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Every other</w:t>
      </w:r>
      <w:r w:rsidR="002E6955" w:rsidRPr="00AF0AFB">
        <w:rPr>
          <w:rFonts w:ascii="Arial" w:hAnsi="Arial" w:cs="Arial"/>
          <w:color w:val="000000"/>
          <w:sz w:val="24"/>
          <w:szCs w:val="24"/>
        </w:rPr>
        <w:t xml:space="preserve"> Saturday </w:t>
      </w:r>
      <w:r>
        <w:rPr>
          <w:rFonts w:ascii="Arial" w:hAnsi="Arial" w:cs="Arial"/>
          <w:color w:val="000000"/>
          <w:sz w:val="24"/>
          <w:szCs w:val="24"/>
        </w:rPr>
        <w:t>–</w:t>
      </w:r>
      <w:r w:rsidR="002E6955" w:rsidRPr="00AF0AFB">
        <w:rPr>
          <w:rFonts w:ascii="Arial" w:hAnsi="Arial" w:cs="Arial"/>
          <w:color w:val="000000"/>
          <w:sz w:val="24"/>
          <w:szCs w:val="24"/>
        </w:rPr>
        <w:t xml:space="preserve"> Menlo</w:t>
      </w:r>
      <w:r>
        <w:rPr>
          <w:rFonts w:ascii="Arial" w:hAnsi="Arial" w:cs="Arial"/>
          <w:color w:val="000000"/>
          <w:sz w:val="24"/>
          <w:szCs w:val="24"/>
        </w:rPr>
        <w:t xml:space="preserve"> Road</w:t>
      </w:r>
      <w:r w:rsidR="002E6955" w:rsidRPr="00AF0AFB">
        <w:rPr>
          <w:rFonts w:ascii="Arial" w:hAnsi="Arial" w:cs="Arial"/>
          <w:color w:val="000000"/>
          <w:sz w:val="24"/>
          <w:szCs w:val="24"/>
        </w:rPr>
        <w:t xml:space="preserve"> Bible Club</w:t>
      </w:r>
    </w:p>
    <w:p w14:paraId="44AE710E" w14:textId="77777777" w:rsidR="000C474C" w:rsidRPr="00AF0AFB" w:rsidRDefault="002E6955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The second Monday of each month – Euclid Hill Villa outreach</w:t>
      </w:r>
    </w:p>
    <w:p w14:paraId="7333F189" w14:textId="77777777" w:rsidR="002E6955" w:rsidRDefault="002E6955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Every Wednesday Bible study/prayer mtg</w:t>
      </w:r>
      <w:r w:rsidR="004F11F4">
        <w:rPr>
          <w:rFonts w:ascii="Arial" w:hAnsi="Arial" w:cs="Arial"/>
          <w:color w:val="000000"/>
          <w:sz w:val="24"/>
          <w:szCs w:val="24"/>
        </w:rPr>
        <w:t>.</w:t>
      </w:r>
      <w:r w:rsidRPr="00AF0AFB">
        <w:rPr>
          <w:rFonts w:ascii="Arial" w:hAnsi="Arial" w:cs="Arial"/>
          <w:color w:val="000000"/>
          <w:sz w:val="24"/>
          <w:szCs w:val="24"/>
        </w:rPr>
        <w:t xml:space="preserve"> Indian Hills Apts.</w:t>
      </w:r>
    </w:p>
    <w:p w14:paraId="2AC6119A" w14:textId="77777777" w:rsidR="004F11F4" w:rsidRDefault="004F11F4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fter School Bible Club under Ruth Powel</w:t>
      </w:r>
    </w:p>
    <w:p w14:paraId="0B9E0C1A" w14:textId="77777777" w:rsidR="004F11F4" w:rsidRPr="00AF0AFB" w:rsidRDefault="004F11F4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(Local ministries will continue while I’m out of the country)</w:t>
      </w:r>
    </w:p>
    <w:p w14:paraId="4942FC0A" w14:textId="77777777" w:rsidR="00B977D3" w:rsidRDefault="00B977D3" w:rsidP="0067578A">
      <w:pPr>
        <w:spacing w:line="257" w:lineRule="atLeast"/>
        <w:ind w:firstLine="720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B977D3">
        <w:rPr>
          <w:rFonts w:ascii="Arial" w:hAnsi="Arial" w:cs="Arial"/>
          <w:color w:val="000000" w:themeColor="text1"/>
          <w:sz w:val="24"/>
          <w:szCs w:val="24"/>
        </w:rPr>
        <w:lastRenderedPageBreak/>
        <w:t>For the Lord to help me to pray and fast for the trip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9CBE71F" w14:textId="77777777" w:rsidR="004B63EE" w:rsidRPr="00B977D3" w:rsidRDefault="004B63EE" w:rsidP="0067578A">
      <w:pPr>
        <w:spacing w:line="257" w:lineRule="atLeast"/>
        <w:ind w:firstLine="720"/>
        <w:jc w:val="center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For anointing to set the captives free.</w:t>
      </w:r>
    </w:p>
    <w:p w14:paraId="0E6E61C9" w14:textId="77777777" w:rsidR="002E6955" w:rsidRPr="00AF0AFB" w:rsidRDefault="002E6955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4F11F4">
        <w:rPr>
          <w:rFonts w:ascii="Arial" w:hAnsi="Arial" w:cs="Arial"/>
          <w:b/>
          <w:color w:val="1155CC"/>
          <w:sz w:val="24"/>
          <w:szCs w:val="24"/>
        </w:rPr>
        <w:t>February 3</w:t>
      </w:r>
      <w:r w:rsidR="00825963">
        <w:rPr>
          <w:rFonts w:ascii="Arial" w:hAnsi="Arial" w:cs="Arial"/>
          <w:b/>
          <w:color w:val="1155CC"/>
          <w:sz w:val="24"/>
          <w:szCs w:val="24"/>
        </w:rPr>
        <w:t>-4</w:t>
      </w:r>
      <w:r w:rsidR="00AF0AFB" w:rsidRPr="004F11F4">
        <w:rPr>
          <w:rFonts w:ascii="Arial" w:hAnsi="Arial" w:cs="Arial"/>
          <w:b/>
          <w:color w:val="1155CC"/>
          <w:sz w:val="24"/>
          <w:szCs w:val="24"/>
        </w:rPr>
        <w:t xml:space="preserve"> Flight</w:t>
      </w:r>
      <w:r w:rsidR="00AF0AFB">
        <w:rPr>
          <w:rFonts w:ascii="Arial" w:hAnsi="Arial" w:cs="Arial"/>
          <w:color w:val="000000"/>
          <w:sz w:val="24"/>
          <w:szCs w:val="24"/>
        </w:rPr>
        <w:t>:</w:t>
      </w:r>
      <w:r w:rsidR="00800BA4" w:rsidRPr="00AF0AFB">
        <w:rPr>
          <w:rFonts w:ascii="Arial" w:hAnsi="Arial" w:cs="Arial"/>
          <w:color w:val="000000"/>
          <w:sz w:val="24"/>
          <w:szCs w:val="24"/>
        </w:rPr>
        <w:t xml:space="preserve"> No delays, no missing</w:t>
      </w:r>
      <w:r w:rsidR="00B977D3">
        <w:rPr>
          <w:rFonts w:ascii="Arial" w:hAnsi="Arial" w:cs="Arial"/>
          <w:color w:val="000000"/>
          <w:sz w:val="24"/>
          <w:szCs w:val="24"/>
        </w:rPr>
        <w:t xml:space="preserve"> of</w:t>
      </w:r>
      <w:r w:rsidR="00800BA4" w:rsidRPr="00AF0AFB">
        <w:rPr>
          <w:rFonts w:ascii="Arial" w:hAnsi="Arial" w:cs="Arial"/>
          <w:color w:val="000000"/>
          <w:sz w:val="24"/>
          <w:szCs w:val="24"/>
        </w:rPr>
        <w:t xml:space="preserve"> planes, no theft of suitcase items.</w:t>
      </w:r>
    </w:p>
    <w:p w14:paraId="3BAA2779" w14:textId="77777777" w:rsidR="00800BA4" w:rsidRPr="00AF0AFB" w:rsidRDefault="00800BA4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Good health for me, my Liberian team and our families.</w:t>
      </w:r>
    </w:p>
    <w:p w14:paraId="09B9236E" w14:textId="77777777" w:rsidR="00800BA4" w:rsidRPr="00AF0AFB" w:rsidRDefault="00800BA4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 xml:space="preserve">For our rugged long drive from the capital up to </w:t>
      </w: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Lofa</w:t>
      </w:r>
      <w:proofErr w:type="spellEnd"/>
      <w:r w:rsidRPr="00AF0AFB">
        <w:rPr>
          <w:rFonts w:ascii="Arial" w:hAnsi="Arial" w:cs="Arial"/>
          <w:color w:val="000000"/>
          <w:sz w:val="24"/>
          <w:szCs w:val="24"/>
        </w:rPr>
        <w:t xml:space="preserve"> County.</w:t>
      </w:r>
    </w:p>
    <w:p w14:paraId="1E90D79A" w14:textId="77777777" w:rsidR="002A205C" w:rsidRDefault="002973EA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For our Jesus movie equipment to work well.</w:t>
      </w:r>
    </w:p>
    <w:p w14:paraId="35AC01F8" w14:textId="77777777" w:rsidR="00B977D3" w:rsidRPr="00AF0AFB" w:rsidRDefault="00B977D3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For hearts to be moved to donate to a </w:t>
      </w:r>
      <w:r w:rsidR="00C7703A">
        <w:rPr>
          <w:rFonts w:ascii="Arial" w:hAnsi="Arial" w:cs="Arial"/>
          <w:color w:val="000000"/>
          <w:sz w:val="24"/>
          <w:szCs w:val="24"/>
        </w:rPr>
        <w:t>much-needed</w:t>
      </w:r>
      <w:r>
        <w:rPr>
          <w:rFonts w:ascii="Arial" w:hAnsi="Arial" w:cs="Arial"/>
          <w:color w:val="000000"/>
          <w:sz w:val="24"/>
          <w:szCs w:val="24"/>
        </w:rPr>
        <w:t xml:space="preserve"> Motorbike for Pastor Daniel. </w:t>
      </w:r>
    </w:p>
    <w:p w14:paraId="22D44476" w14:textId="77777777" w:rsidR="00800BA4" w:rsidRPr="00AF0AFB" w:rsidRDefault="00800BA4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For the traveling between towns - No vehicle breakdowns or accidents.</w:t>
      </w:r>
    </w:p>
    <w:p w14:paraId="445333A4" w14:textId="77777777" w:rsidR="002A205C" w:rsidRPr="00AF0AFB" w:rsidRDefault="002A205C" w:rsidP="0067578A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 xml:space="preserve">For protection – both from the demonic </w:t>
      </w:r>
      <w:r w:rsidR="00AF0AFB">
        <w:rPr>
          <w:rFonts w:ascii="Arial" w:hAnsi="Arial" w:cs="Arial"/>
          <w:color w:val="000000"/>
          <w:sz w:val="24"/>
          <w:szCs w:val="24"/>
        </w:rPr>
        <w:t>&amp;</w:t>
      </w:r>
      <w:r w:rsidRPr="00AF0AFB">
        <w:rPr>
          <w:rFonts w:ascii="Arial" w:hAnsi="Arial" w:cs="Arial"/>
          <w:color w:val="000000"/>
          <w:sz w:val="24"/>
          <w:szCs w:val="24"/>
        </w:rPr>
        <w:t xml:space="preserve"> those who would try to bring </w:t>
      </w:r>
      <w:r w:rsidR="00AF0AFB" w:rsidRPr="00AF0AFB">
        <w:rPr>
          <w:rFonts w:ascii="Arial" w:hAnsi="Arial" w:cs="Arial"/>
          <w:color w:val="000000"/>
          <w:sz w:val="24"/>
          <w:szCs w:val="24"/>
        </w:rPr>
        <w:t xml:space="preserve">us </w:t>
      </w:r>
      <w:r w:rsidRPr="00AF0AFB">
        <w:rPr>
          <w:rFonts w:ascii="Arial" w:hAnsi="Arial" w:cs="Arial"/>
          <w:color w:val="000000"/>
          <w:sz w:val="24"/>
          <w:szCs w:val="24"/>
        </w:rPr>
        <w:t>harm.</w:t>
      </w:r>
    </w:p>
    <w:p w14:paraId="46F0ED13" w14:textId="77777777" w:rsidR="00800BA4" w:rsidRPr="00AF0AFB" w:rsidRDefault="00800BA4" w:rsidP="0067578A">
      <w:pPr>
        <w:spacing w:line="257" w:lineRule="atLeast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For the Holy Spirit to prepare hearts to receive the word of God and for the people to turn from their idols to the true and living God.</w:t>
      </w:r>
    </w:p>
    <w:p w14:paraId="23C3CB38" w14:textId="77777777" w:rsidR="002973EA" w:rsidRDefault="002973EA" w:rsidP="0067578A">
      <w:pPr>
        <w:spacing w:line="257" w:lineRule="atLeast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Wisdom to raise up those who are to lead the new churches.</w:t>
      </w:r>
    </w:p>
    <w:p w14:paraId="2957EA9A" w14:textId="77777777" w:rsidR="00825963" w:rsidRDefault="00825963" w:rsidP="00825963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 w:rsidRPr="004F11F4">
        <w:rPr>
          <w:rFonts w:ascii="Arial" w:hAnsi="Arial" w:cs="Arial"/>
          <w:b/>
          <w:color w:val="1155CC"/>
          <w:sz w:val="24"/>
          <w:szCs w:val="24"/>
        </w:rPr>
        <w:t xml:space="preserve">February </w:t>
      </w:r>
      <w:r>
        <w:rPr>
          <w:rFonts w:ascii="Arial" w:hAnsi="Arial" w:cs="Arial"/>
          <w:b/>
          <w:color w:val="1155CC"/>
          <w:sz w:val="24"/>
          <w:szCs w:val="24"/>
        </w:rPr>
        <w:t>26</w:t>
      </w:r>
      <w:r w:rsidRPr="004F11F4">
        <w:rPr>
          <w:rFonts w:ascii="Arial" w:hAnsi="Arial" w:cs="Arial"/>
          <w:b/>
          <w:color w:val="1155CC"/>
          <w:sz w:val="24"/>
          <w:szCs w:val="24"/>
        </w:rPr>
        <w:t xml:space="preserve"> Flight</w:t>
      </w:r>
      <w:r>
        <w:rPr>
          <w:rFonts w:ascii="Arial" w:hAnsi="Arial" w:cs="Arial"/>
          <w:color w:val="000000"/>
          <w:sz w:val="24"/>
          <w:szCs w:val="24"/>
        </w:rPr>
        <w:t>:</w:t>
      </w:r>
      <w:r w:rsidRPr="00AF0AFB">
        <w:rPr>
          <w:rFonts w:ascii="Arial" w:hAnsi="Arial" w:cs="Arial"/>
          <w:color w:val="000000"/>
          <w:sz w:val="24"/>
          <w:szCs w:val="24"/>
        </w:rPr>
        <w:t xml:space="preserve"> No delays, no missing</w:t>
      </w:r>
      <w:r w:rsidR="00B977D3">
        <w:rPr>
          <w:rFonts w:ascii="Arial" w:hAnsi="Arial" w:cs="Arial"/>
          <w:color w:val="000000"/>
          <w:sz w:val="24"/>
          <w:szCs w:val="24"/>
        </w:rPr>
        <w:t xml:space="preserve"> of</w:t>
      </w:r>
      <w:r w:rsidRPr="00AF0AFB">
        <w:rPr>
          <w:rFonts w:ascii="Arial" w:hAnsi="Arial" w:cs="Arial"/>
          <w:color w:val="000000"/>
          <w:sz w:val="24"/>
          <w:szCs w:val="24"/>
        </w:rPr>
        <w:t xml:space="preserve"> planes, no theft of suitcase items.</w:t>
      </w:r>
    </w:p>
    <w:p w14:paraId="2CCFE5D2" w14:textId="77777777" w:rsidR="00825963" w:rsidRPr="00AF0AFB" w:rsidRDefault="00825963" w:rsidP="00825963">
      <w:pPr>
        <w:spacing w:line="257" w:lineRule="atLeast"/>
        <w:ind w:firstLine="720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Post trip prayer against jet lag, backlash and retaliation</w:t>
      </w:r>
    </w:p>
    <w:p w14:paraId="3EB074E4" w14:textId="77777777" w:rsidR="004F11F4" w:rsidRPr="0029238D" w:rsidRDefault="004F11F4" w:rsidP="0029238D">
      <w:pPr>
        <w:spacing w:after="120" w:line="257" w:lineRule="atLeast"/>
        <w:ind w:left="720"/>
        <w:jc w:val="center"/>
        <w:rPr>
          <w:rFonts w:ascii="Arial" w:hAnsi="Arial" w:cs="Arial"/>
          <w:color w:val="000000" w:themeColor="text1"/>
          <w:sz w:val="16"/>
          <w:szCs w:val="24"/>
        </w:rPr>
      </w:pPr>
    </w:p>
    <w:p w14:paraId="1281333C" w14:textId="77777777" w:rsidR="00800BA4" w:rsidRPr="00AF0AFB" w:rsidRDefault="00800BA4" w:rsidP="0067578A">
      <w:pPr>
        <w:spacing w:line="257" w:lineRule="atLeast"/>
        <w:ind w:firstLine="720"/>
        <w:jc w:val="center"/>
        <w:rPr>
          <w:rFonts w:ascii="Arial" w:hAnsi="Arial" w:cs="Arial"/>
          <w:b/>
          <w:color w:val="000000"/>
          <w:sz w:val="24"/>
          <w:szCs w:val="24"/>
          <w:u w:val="single"/>
        </w:rPr>
      </w:pPr>
      <w:r w:rsidRPr="00AF0AFB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Some of the </w:t>
      </w:r>
      <w:r w:rsidR="0067578A" w:rsidRPr="00AF0AFB">
        <w:rPr>
          <w:rFonts w:ascii="Arial" w:hAnsi="Arial" w:cs="Arial"/>
          <w:b/>
          <w:color w:val="000000"/>
          <w:sz w:val="24"/>
          <w:szCs w:val="24"/>
          <w:u w:val="single"/>
        </w:rPr>
        <w:t>T</w:t>
      </w:r>
      <w:r w:rsidRPr="00AF0AFB">
        <w:rPr>
          <w:rFonts w:ascii="Arial" w:hAnsi="Arial" w:cs="Arial"/>
          <w:b/>
          <w:color w:val="000000"/>
          <w:sz w:val="24"/>
          <w:szCs w:val="24"/>
          <w:u w:val="single"/>
        </w:rPr>
        <w:t>owns</w:t>
      </w:r>
      <w:r w:rsidR="0067578A" w:rsidRPr="00AF0AFB">
        <w:rPr>
          <w:rFonts w:ascii="Arial" w:hAnsi="Arial" w:cs="Arial"/>
          <w:b/>
          <w:color w:val="000000"/>
          <w:sz w:val="24"/>
          <w:szCs w:val="24"/>
          <w:u w:val="single"/>
        </w:rPr>
        <w:t>:</w:t>
      </w:r>
    </w:p>
    <w:p w14:paraId="01974790" w14:textId="77777777" w:rsidR="0067578A" w:rsidRPr="00AF0AFB" w:rsidRDefault="004752A1" w:rsidP="0067578A">
      <w:pPr>
        <w:spacing w:line="257" w:lineRule="atLeast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177128A" wp14:editId="600F1CD6">
                <wp:simplePos x="0" y="0"/>
                <wp:positionH relativeFrom="margin">
                  <wp:align>right</wp:align>
                </wp:positionH>
                <wp:positionV relativeFrom="paragraph">
                  <wp:posOffset>412750</wp:posOffset>
                </wp:positionV>
                <wp:extent cx="5762625" cy="24003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2625" cy="2400300"/>
                        </a:xfrm>
                        <a:prstGeom prst="rect">
                          <a:avLst/>
                        </a:prstGeom>
                        <a:noFill/>
                        <a:ln>
                          <a:gradFill flip="none" rotWithShape="1">
                            <a:gsLst>
                              <a:gs pos="0">
                                <a:schemeClr val="tx1"/>
                              </a:gs>
                              <a:gs pos="17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95000">
                                <a:schemeClr val="tx1"/>
                              </a:gs>
                              <a:gs pos="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8100000" scaled="1"/>
                            <a:tileRect/>
                          </a:gra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AEE45" id="Rectangle 5" o:spid="_x0000_s1026" style="position:absolute;margin-left:402.55pt;margin-top:32.5pt;width:453.75pt;height:189pt;z-index:-251643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" filled="f" strokeweight="1pt">
                <w10:wrap anchorx="margin"/>
              </v:rect>
            </w:pict>
          </mc:Fallback>
        </mc:AlternateContent>
      </w:r>
      <w:r w:rsidR="0067578A" w:rsidRPr="00AF0AFB">
        <w:rPr>
          <w:rFonts w:ascii="Arial" w:hAnsi="Arial" w:cs="Arial"/>
          <w:color w:val="000000"/>
          <w:sz w:val="24"/>
          <w:szCs w:val="24"/>
        </w:rPr>
        <w:t xml:space="preserve">I am never sure until we get up there which villages we will return to and which new villages we will go to. Some of them I </w:t>
      </w:r>
      <w:r w:rsidR="00151B06">
        <w:rPr>
          <w:rFonts w:ascii="Arial" w:hAnsi="Arial" w:cs="Arial"/>
          <w:color w:val="000000"/>
          <w:sz w:val="24"/>
          <w:szCs w:val="24"/>
        </w:rPr>
        <w:t>don’t know the names</w:t>
      </w:r>
      <w:r w:rsidR="0067578A" w:rsidRPr="00AF0AFB">
        <w:rPr>
          <w:rFonts w:ascii="Arial" w:hAnsi="Arial" w:cs="Arial"/>
          <w:color w:val="000000"/>
          <w:sz w:val="24"/>
          <w:szCs w:val="24"/>
        </w:rPr>
        <w:t xml:space="preserve"> of yet.</w:t>
      </w:r>
    </w:p>
    <w:p w14:paraId="23A10CB9" w14:textId="77777777" w:rsidR="00656177" w:rsidRPr="00AF0AFB" w:rsidRDefault="00656177" w:rsidP="009752A9">
      <w:pPr>
        <w:spacing w:line="257" w:lineRule="atLeast"/>
        <w:ind w:firstLine="720"/>
        <w:rPr>
          <w:rFonts w:ascii="Arial" w:hAnsi="Arial" w:cs="Arial"/>
          <w:color w:val="000000"/>
          <w:sz w:val="24"/>
          <w:szCs w:val="24"/>
        </w:rPr>
        <w:sectPr w:rsidR="00656177" w:rsidRPr="00AF0AFB" w:rsidSect="0052002F"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7471CB87" w14:textId="77777777" w:rsidR="00800BA4" w:rsidRPr="00AF0AFB" w:rsidRDefault="00800BA4" w:rsidP="00D5001A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Soul Clinic Church</w:t>
      </w:r>
    </w:p>
    <w:p w14:paraId="4C99F9D5" w14:textId="77777777" w:rsidR="00800BA4" w:rsidRPr="00AF0AFB" w:rsidRDefault="00800BA4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Balakpalasue</w:t>
      </w:r>
      <w:proofErr w:type="spellEnd"/>
    </w:p>
    <w:p w14:paraId="4A12454F" w14:textId="77777777" w:rsidR="00800BA4" w:rsidRPr="00AF0AFB" w:rsidRDefault="00E157C8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ubugizizu</w:t>
      </w:r>
    </w:p>
    <w:p w14:paraId="39F9B4E0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Litisue</w:t>
      </w:r>
      <w:proofErr w:type="spellEnd"/>
    </w:p>
    <w:p w14:paraId="3B9CD2A9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Zango</w:t>
      </w:r>
      <w:proofErr w:type="spellEnd"/>
      <w:r w:rsidRPr="00AF0AF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0A4A7CB5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Barzewan</w:t>
      </w:r>
      <w:proofErr w:type="spellEnd"/>
    </w:p>
    <w:p w14:paraId="669EE107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r w:rsidRPr="00AF0AFB">
        <w:rPr>
          <w:rFonts w:ascii="Arial" w:hAnsi="Arial" w:cs="Arial"/>
          <w:color w:val="000000"/>
          <w:sz w:val="24"/>
          <w:szCs w:val="24"/>
        </w:rPr>
        <w:t>Zulu</w:t>
      </w:r>
    </w:p>
    <w:p w14:paraId="782BA900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Beteba</w:t>
      </w:r>
      <w:proofErr w:type="spellEnd"/>
    </w:p>
    <w:p w14:paraId="3DFF4E93" w14:textId="77777777" w:rsidR="002A205C" w:rsidRPr="00AF0AFB" w:rsidRDefault="00C63022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3ED21C61" wp14:editId="1D977887">
            <wp:simplePos x="0" y="0"/>
            <wp:positionH relativeFrom="margin">
              <wp:posOffset>3590925</wp:posOffset>
            </wp:positionH>
            <wp:positionV relativeFrom="paragraph">
              <wp:posOffset>10795</wp:posOffset>
            </wp:positionV>
            <wp:extent cx="2698750" cy="2124075"/>
            <wp:effectExtent l="0" t="0" r="6350" b="9525"/>
            <wp:wrapTight wrapText="bothSides">
              <wp:wrapPolygon edited="0">
                <wp:start x="0" y="0"/>
                <wp:lineTo x="0" y="21503"/>
                <wp:lineTo x="21498" y="21503"/>
                <wp:lineTo x="214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948"/>
                    <a:stretch/>
                  </pic:blipFill>
                  <pic:spPr bwMode="auto">
                    <a:xfrm>
                      <a:off x="0" y="0"/>
                      <a:ext cx="2698750" cy="212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A205C" w:rsidRPr="00AF0AFB">
        <w:rPr>
          <w:rFonts w:ascii="Arial" w:hAnsi="Arial" w:cs="Arial"/>
          <w:color w:val="000000"/>
          <w:sz w:val="24"/>
          <w:szCs w:val="24"/>
        </w:rPr>
        <w:t>Lisco</w:t>
      </w:r>
      <w:proofErr w:type="spellEnd"/>
      <w:r w:rsidR="00D5001A" w:rsidRPr="00D5001A">
        <w:rPr>
          <w:noProof/>
        </w:rPr>
        <w:t xml:space="preserve"> </w:t>
      </w:r>
    </w:p>
    <w:p w14:paraId="067634B3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Wozi</w:t>
      </w:r>
      <w:proofErr w:type="spellEnd"/>
    </w:p>
    <w:p w14:paraId="7FD05B97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BeA</w:t>
      </w:r>
      <w:proofErr w:type="spellEnd"/>
    </w:p>
    <w:p w14:paraId="7756A245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Boi</w:t>
      </w:r>
      <w:proofErr w:type="spellEnd"/>
    </w:p>
    <w:p w14:paraId="519C18FE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Libliby</w:t>
      </w:r>
      <w:proofErr w:type="spellEnd"/>
    </w:p>
    <w:p w14:paraId="6C779FB6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Nicabuzu</w:t>
      </w:r>
      <w:proofErr w:type="spellEnd"/>
    </w:p>
    <w:p w14:paraId="44370858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Badazu</w:t>
      </w:r>
      <w:proofErr w:type="spellEnd"/>
    </w:p>
    <w:p w14:paraId="0E48024C" w14:textId="77777777" w:rsidR="002A205C" w:rsidRPr="00AF0AFB" w:rsidRDefault="002A205C" w:rsidP="00AF0AFB">
      <w:pPr>
        <w:spacing w:line="257" w:lineRule="atLeas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AF0AFB">
        <w:rPr>
          <w:rFonts w:ascii="Arial" w:hAnsi="Arial" w:cs="Arial"/>
          <w:color w:val="000000"/>
          <w:sz w:val="24"/>
          <w:szCs w:val="24"/>
        </w:rPr>
        <w:t>Luima</w:t>
      </w:r>
      <w:proofErr w:type="spellEnd"/>
    </w:p>
    <w:p w14:paraId="7B8CC76B" w14:textId="77777777" w:rsidR="00656177" w:rsidRDefault="00656177" w:rsidP="009752A9">
      <w:pPr>
        <w:spacing w:line="257" w:lineRule="atLeast"/>
        <w:ind w:firstLine="720"/>
        <w:rPr>
          <w:rFonts w:ascii="Times New Roman" w:hAnsi="Times New Roman" w:cs="Times New Roman"/>
          <w:color w:val="000000"/>
          <w:sz w:val="24"/>
          <w:szCs w:val="24"/>
        </w:rPr>
        <w:sectPr w:rsidR="00656177" w:rsidSect="004752A1">
          <w:type w:val="continuous"/>
          <w:pgSz w:w="12240" w:h="15840"/>
          <w:pgMar w:top="1440" w:right="4230" w:bottom="1440" w:left="2340" w:header="720" w:footer="720" w:gutter="0"/>
          <w:cols w:num="2" w:space="360"/>
          <w:docGrid w:linePitch="360"/>
        </w:sectPr>
      </w:pPr>
    </w:p>
    <w:p w14:paraId="62CB3B58" w14:textId="77777777" w:rsidR="000C474C" w:rsidRDefault="000C474C" w:rsidP="009752A9">
      <w:pPr>
        <w:spacing w:line="257" w:lineRule="atLeast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29B09954" w14:textId="77777777" w:rsidR="00C97316" w:rsidRPr="004F11F4" w:rsidRDefault="00C97316" w:rsidP="00FC0A58">
      <w:pPr>
        <w:spacing w:after="0" w:line="240" w:lineRule="auto"/>
        <w:jc w:val="center"/>
        <w:rPr>
          <w:rFonts w:ascii="Arial" w:hAnsi="Arial" w:cs="Arial"/>
          <w:color w:val="1155CC"/>
          <w:sz w:val="24"/>
          <w:szCs w:val="24"/>
        </w:rPr>
      </w:pPr>
      <w:r w:rsidRPr="004F11F4">
        <w:rPr>
          <w:rFonts w:ascii="Arial" w:hAnsi="Arial" w:cs="Arial"/>
          <w:b/>
          <w:bCs/>
          <w:color w:val="1155CC"/>
          <w:sz w:val="24"/>
          <w:szCs w:val="24"/>
        </w:rPr>
        <w:t>Thank you so much for your love and prayers for the lost and the hurting. Your financial help is very much needed and appreciated.</w:t>
      </w:r>
    </w:p>
    <w:p w14:paraId="76F6F6BE" w14:textId="77777777" w:rsidR="00C97316" w:rsidRPr="004F11F4" w:rsidRDefault="00C97316" w:rsidP="00FC0A58">
      <w:pPr>
        <w:spacing w:after="0" w:line="240" w:lineRule="auto"/>
        <w:jc w:val="center"/>
        <w:rPr>
          <w:rFonts w:ascii="Arial" w:hAnsi="Arial" w:cs="Arial"/>
          <w:color w:val="1155CC"/>
          <w:sz w:val="24"/>
          <w:szCs w:val="24"/>
        </w:rPr>
      </w:pPr>
    </w:p>
    <w:p w14:paraId="7B64BEF2" w14:textId="77777777" w:rsidR="00C97316" w:rsidRPr="00825963" w:rsidRDefault="00C97316" w:rsidP="00FC0A58">
      <w:pPr>
        <w:spacing w:after="0" w:line="240" w:lineRule="auto"/>
        <w:jc w:val="center"/>
        <w:rPr>
          <w:rFonts w:ascii="Arial" w:hAnsi="Arial" w:cs="Arial"/>
          <w:bCs/>
          <w:color w:val="1155CC"/>
          <w:sz w:val="24"/>
          <w:szCs w:val="24"/>
        </w:rPr>
      </w:pPr>
      <w:r w:rsidRPr="00825963">
        <w:rPr>
          <w:rFonts w:ascii="Arial" w:hAnsi="Arial" w:cs="Arial"/>
          <w:bCs/>
          <w:color w:val="1155CC"/>
          <w:sz w:val="24"/>
          <w:szCs w:val="24"/>
        </w:rPr>
        <w:t xml:space="preserve">For </w:t>
      </w:r>
      <w:r w:rsidR="00D72E6D" w:rsidRPr="00825963">
        <w:rPr>
          <w:rFonts w:ascii="Arial" w:hAnsi="Arial" w:cs="Arial"/>
          <w:bCs/>
          <w:color w:val="1155CC"/>
          <w:sz w:val="24"/>
          <w:szCs w:val="24"/>
        </w:rPr>
        <w:t>More information, please call</w:t>
      </w:r>
      <w:r w:rsidR="00AF0AFB" w:rsidRPr="00825963">
        <w:rPr>
          <w:rFonts w:ascii="Arial" w:hAnsi="Arial" w:cs="Arial"/>
          <w:bCs/>
          <w:color w:val="1155CC"/>
          <w:sz w:val="24"/>
          <w:szCs w:val="24"/>
        </w:rPr>
        <w:t>:</w:t>
      </w:r>
      <w:r w:rsidRPr="00825963">
        <w:rPr>
          <w:rFonts w:ascii="Arial" w:hAnsi="Arial" w:cs="Arial"/>
          <w:bCs/>
          <w:color w:val="1155CC"/>
          <w:sz w:val="24"/>
          <w:szCs w:val="24"/>
        </w:rPr>
        <w:t> </w:t>
      </w:r>
      <w:hyperlink r:id="rId13" w:tgtFrame="_blank" w:history="1">
        <w:r w:rsidRPr="00825963">
          <w:rPr>
            <w:rFonts w:ascii="Arial" w:hAnsi="Arial" w:cs="Arial"/>
            <w:bCs/>
            <w:color w:val="1155CC"/>
            <w:sz w:val="24"/>
            <w:szCs w:val="24"/>
            <w:u w:val="single"/>
          </w:rPr>
          <w:t>216-870-0936</w:t>
        </w:r>
      </w:hyperlink>
    </w:p>
    <w:p w14:paraId="62FE47B8" w14:textId="77777777" w:rsidR="00DA5F9D" w:rsidRDefault="00C2297F" w:rsidP="0082596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  <w:sz w:val="24"/>
          <w:szCs w:val="24"/>
        </w:rPr>
      </w:pPr>
      <w:r w:rsidRPr="00825963">
        <w:rPr>
          <w:rFonts w:ascii="Arial" w:hAnsi="Arial" w:cs="Arial"/>
          <w:bCs/>
          <w:color w:val="1155CC"/>
          <w:sz w:val="24"/>
          <w:szCs w:val="24"/>
        </w:rPr>
        <w:t>Or</w:t>
      </w:r>
      <w:r w:rsidR="00D72E6D" w:rsidRPr="00825963">
        <w:rPr>
          <w:rFonts w:ascii="Arial" w:hAnsi="Arial" w:cs="Arial"/>
          <w:bCs/>
          <w:color w:val="1155CC"/>
          <w:sz w:val="24"/>
          <w:szCs w:val="24"/>
        </w:rPr>
        <w:t>,</w:t>
      </w:r>
      <w:r w:rsidRPr="00825963">
        <w:rPr>
          <w:rFonts w:ascii="Arial" w:hAnsi="Arial" w:cs="Arial"/>
          <w:bCs/>
          <w:color w:val="1155CC"/>
          <w:sz w:val="24"/>
          <w:szCs w:val="24"/>
        </w:rPr>
        <w:t xml:space="preserve"> visit our new website:</w:t>
      </w:r>
      <w:r w:rsidRPr="004F11F4">
        <w:rPr>
          <w:rFonts w:ascii="Arial" w:hAnsi="Arial" w:cs="Arial"/>
          <w:b/>
          <w:bCs/>
          <w:color w:val="1155CC"/>
          <w:sz w:val="24"/>
          <w:szCs w:val="24"/>
        </w:rPr>
        <w:t xml:space="preserve"> </w:t>
      </w:r>
      <w:hyperlink r:id="rId14" w:tgtFrame="_blank" w:history="1">
        <w:r w:rsidRPr="004F11F4">
          <w:rPr>
            <w:rFonts w:ascii="Arial" w:hAnsi="Arial" w:cs="Arial"/>
            <w:b/>
            <w:bCs/>
            <w:color w:val="1155CC"/>
            <w:sz w:val="24"/>
            <w:szCs w:val="24"/>
            <w:u w:val="single"/>
          </w:rPr>
          <w:t>wordanddeedministries.com</w:t>
        </w:r>
      </w:hyperlink>
      <w:bookmarkEnd w:id="0"/>
    </w:p>
    <w:sectPr w:rsidR="00DA5F9D" w:rsidSect="0065617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zS1NLYwNTU0s7RU0lEKTi0uzszPAykwNKwFAAViENEtAAAA"/>
  </w:docVars>
  <w:rsids>
    <w:rsidRoot w:val="00D61C2D"/>
    <w:rsid w:val="000263DF"/>
    <w:rsid w:val="000367FA"/>
    <w:rsid w:val="00040CB2"/>
    <w:rsid w:val="000469BC"/>
    <w:rsid w:val="0006414A"/>
    <w:rsid w:val="00095964"/>
    <w:rsid w:val="000B140E"/>
    <w:rsid w:val="000C474C"/>
    <w:rsid w:val="000F5102"/>
    <w:rsid w:val="00113F77"/>
    <w:rsid w:val="00125E06"/>
    <w:rsid w:val="0014125D"/>
    <w:rsid w:val="00151B06"/>
    <w:rsid w:val="001537F5"/>
    <w:rsid w:val="00153942"/>
    <w:rsid w:val="00164570"/>
    <w:rsid w:val="00187ADE"/>
    <w:rsid w:val="001A5319"/>
    <w:rsid w:val="001C12C0"/>
    <w:rsid w:val="001D166D"/>
    <w:rsid w:val="001E1E8B"/>
    <w:rsid w:val="001E7968"/>
    <w:rsid w:val="00206C2C"/>
    <w:rsid w:val="002102C3"/>
    <w:rsid w:val="00211CE9"/>
    <w:rsid w:val="0023758E"/>
    <w:rsid w:val="00243B8F"/>
    <w:rsid w:val="002532DA"/>
    <w:rsid w:val="0029238D"/>
    <w:rsid w:val="002973EA"/>
    <w:rsid w:val="002A205C"/>
    <w:rsid w:val="002E6955"/>
    <w:rsid w:val="00333AA2"/>
    <w:rsid w:val="0033756A"/>
    <w:rsid w:val="003621ED"/>
    <w:rsid w:val="00364A96"/>
    <w:rsid w:val="00386A5C"/>
    <w:rsid w:val="00392AE6"/>
    <w:rsid w:val="003A63DA"/>
    <w:rsid w:val="003B305F"/>
    <w:rsid w:val="003F29A1"/>
    <w:rsid w:val="0043527E"/>
    <w:rsid w:val="00450226"/>
    <w:rsid w:val="00472D14"/>
    <w:rsid w:val="004752A1"/>
    <w:rsid w:val="0049535D"/>
    <w:rsid w:val="0049735B"/>
    <w:rsid w:val="004A5AC1"/>
    <w:rsid w:val="004B63EE"/>
    <w:rsid w:val="004D7270"/>
    <w:rsid w:val="004E564A"/>
    <w:rsid w:val="004F11F4"/>
    <w:rsid w:val="004F34B3"/>
    <w:rsid w:val="00501748"/>
    <w:rsid w:val="00510620"/>
    <w:rsid w:val="005134F9"/>
    <w:rsid w:val="0052002F"/>
    <w:rsid w:val="0053242D"/>
    <w:rsid w:val="005361DA"/>
    <w:rsid w:val="005706AB"/>
    <w:rsid w:val="00577C43"/>
    <w:rsid w:val="005B1368"/>
    <w:rsid w:val="005C2F06"/>
    <w:rsid w:val="005C42A7"/>
    <w:rsid w:val="005D13EE"/>
    <w:rsid w:val="0060598C"/>
    <w:rsid w:val="00646B0C"/>
    <w:rsid w:val="00652E6D"/>
    <w:rsid w:val="00656177"/>
    <w:rsid w:val="006623DD"/>
    <w:rsid w:val="0067578A"/>
    <w:rsid w:val="00682BAF"/>
    <w:rsid w:val="006C45A3"/>
    <w:rsid w:val="006F7348"/>
    <w:rsid w:val="00711D93"/>
    <w:rsid w:val="00717BB1"/>
    <w:rsid w:val="00753915"/>
    <w:rsid w:val="00756A33"/>
    <w:rsid w:val="00770132"/>
    <w:rsid w:val="00782DBB"/>
    <w:rsid w:val="00783322"/>
    <w:rsid w:val="007903E8"/>
    <w:rsid w:val="007E06E9"/>
    <w:rsid w:val="007F3825"/>
    <w:rsid w:val="00800BA4"/>
    <w:rsid w:val="00814D17"/>
    <w:rsid w:val="00825892"/>
    <w:rsid w:val="00825963"/>
    <w:rsid w:val="00832E04"/>
    <w:rsid w:val="00864FCB"/>
    <w:rsid w:val="00891B86"/>
    <w:rsid w:val="00891D0D"/>
    <w:rsid w:val="008E1C2F"/>
    <w:rsid w:val="008F61DC"/>
    <w:rsid w:val="0090428E"/>
    <w:rsid w:val="009414BE"/>
    <w:rsid w:val="00952271"/>
    <w:rsid w:val="00962C46"/>
    <w:rsid w:val="009752A9"/>
    <w:rsid w:val="00981609"/>
    <w:rsid w:val="009A5FCC"/>
    <w:rsid w:val="009B0EE6"/>
    <w:rsid w:val="009B2BD1"/>
    <w:rsid w:val="009B3F57"/>
    <w:rsid w:val="009B4C92"/>
    <w:rsid w:val="009D3D79"/>
    <w:rsid w:val="009E1FAF"/>
    <w:rsid w:val="009F1713"/>
    <w:rsid w:val="00A011DB"/>
    <w:rsid w:val="00A07C28"/>
    <w:rsid w:val="00A13DCF"/>
    <w:rsid w:val="00A633ED"/>
    <w:rsid w:val="00A726DF"/>
    <w:rsid w:val="00A7774F"/>
    <w:rsid w:val="00AB15F6"/>
    <w:rsid w:val="00AC2C52"/>
    <w:rsid w:val="00AF0AFB"/>
    <w:rsid w:val="00B1191F"/>
    <w:rsid w:val="00B40518"/>
    <w:rsid w:val="00B4614D"/>
    <w:rsid w:val="00B605F7"/>
    <w:rsid w:val="00B661DD"/>
    <w:rsid w:val="00B712F9"/>
    <w:rsid w:val="00B856DB"/>
    <w:rsid w:val="00B9712C"/>
    <w:rsid w:val="00B977D3"/>
    <w:rsid w:val="00BA710F"/>
    <w:rsid w:val="00BB51B9"/>
    <w:rsid w:val="00BD338B"/>
    <w:rsid w:val="00BF03CA"/>
    <w:rsid w:val="00BF6D26"/>
    <w:rsid w:val="00C11BE7"/>
    <w:rsid w:val="00C2297F"/>
    <w:rsid w:val="00C63022"/>
    <w:rsid w:val="00C7703A"/>
    <w:rsid w:val="00C83217"/>
    <w:rsid w:val="00C91364"/>
    <w:rsid w:val="00C92346"/>
    <w:rsid w:val="00C97316"/>
    <w:rsid w:val="00CC6CB7"/>
    <w:rsid w:val="00CE305A"/>
    <w:rsid w:val="00CF7D79"/>
    <w:rsid w:val="00D13524"/>
    <w:rsid w:val="00D5001A"/>
    <w:rsid w:val="00D55A86"/>
    <w:rsid w:val="00D61C2D"/>
    <w:rsid w:val="00D701D4"/>
    <w:rsid w:val="00D72E6D"/>
    <w:rsid w:val="00DA5F9D"/>
    <w:rsid w:val="00DB425E"/>
    <w:rsid w:val="00DC048F"/>
    <w:rsid w:val="00DC3862"/>
    <w:rsid w:val="00DC5DD2"/>
    <w:rsid w:val="00DD16BA"/>
    <w:rsid w:val="00E049FE"/>
    <w:rsid w:val="00E06831"/>
    <w:rsid w:val="00E111F6"/>
    <w:rsid w:val="00E1264C"/>
    <w:rsid w:val="00E157C8"/>
    <w:rsid w:val="00E22D19"/>
    <w:rsid w:val="00E404D8"/>
    <w:rsid w:val="00E55E0A"/>
    <w:rsid w:val="00E56327"/>
    <w:rsid w:val="00E571FE"/>
    <w:rsid w:val="00E7470E"/>
    <w:rsid w:val="00E94D99"/>
    <w:rsid w:val="00EA7065"/>
    <w:rsid w:val="00ED6A8C"/>
    <w:rsid w:val="00EE35F4"/>
    <w:rsid w:val="00F03BFA"/>
    <w:rsid w:val="00F364B0"/>
    <w:rsid w:val="00F60D50"/>
    <w:rsid w:val="00FC0A58"/>
    <w:rsid w:val="00FD7BA4"/>
    <w:rsid w:val="00FF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C4F8D"/>
  <w15:chartTrackingRefBased/>
  <w15:docId w15:val="{D9666679-ABE4-4A5D-8787-04403E2CF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52002F"/>
  </w:style>
  <w:style w:type="character" w:customStyle="1" w:styleId="woj">
    <w:name w:val="woj"/>
    <w:basedOn w:val="DefaultParagraphFont"/>
    <w:rsid w:val="0052002F"/>
  </w:style>
  <w:style w:type="character" w:styleId="Hyperlink">
    <w:name w:val="Hyperlink"/>
    <w:basedOn w:val="DefaultParagraphFont"/>
    <w:uiPriority w:val="99"/>
    <w:unhideWhenUsed/>
    <w:rsid w:val="0052002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2002F"/>
  </w:style>
  <w:style w:type="paragraph" w:styleId="BalloonText">
    <w:name w:val="Balloon Text"/>
    <w:basedOn w:val="Normal"/>
    <w:link w:val="BalloonTextChar"/>
    <w:uiPriority w:val="99"/>
    <w:semiHidden/>
    <w:unhideWhenUsed/>
    <w:rsid w:val="00153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42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814D1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hrynsears@yahoo.com" TargetMode="External"/><Relationship Id="rId13" Type="http://schemas.openxmlformats.org/officeDocument/2006/relationships/hyperlink" Target="tel:(216)%20870-0936" TargetMode="External"/><Relationship Id="rId3" Type="http://schemas.openxmlformats.org/officeDocument/2006/relationships/settings" Target="settings.xml"/><Relationship Id="rId7" Type="http://schemas.microsoft.com/office/2007/relationships/hdphoto" Target="media/hdphoto1.wdp"/><Relationship Id="rId12" Type="http://schemas.microsoft.com/office/2007/relationships/hdphoto" Target="media/hdphoto2.wd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://wordanddeedministries.com/" TargetMode="External"/><Relationship Id="rId14" Type="http://schemas.openxmlformats.org/officeDocument/2006/relationships/hyperlink" Target="http://wordanddeedministri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E781C-FCC5-44D8-9A50-3A290131E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Sears</dc:creator>
  <cp:keywords/>
  <dc:description/>
  <cp:lastModifiedBy>Kathryn Sears</cp:lastModifiedBy>
  <cp:revision>2</cp:revision>
  <cp:lastPrinted>2018-01-16T22:10:00Z</cp:lastPrinted>
  <dcterms:created xsi:type="dcterms:W3CDTF">2018-02-02T22:00:00Z</dcterms:created>
  <dcterms:modified xsi:type="dcterms:W3CDTF">2018-02-02T22:00:00Z</dcterms:modified>
</cp:coreProperties>
</file>